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6591D9" w14:textId="77777777" w:rsidR="00C43BDD" w:rsidRPr="00A26045" w:rsidRDefault="00000000" w:rsidP="00A26045">
      <w:pPr>
        <w:pStyle w:val="FirstParagraph"/>
        <w:spacing w:line="276" w:lineRule="auto"/>
        <w:jc w:val="center"/>
        <w:rPr>
          <w:rFonts w:ascii="Times New Roman" w:hAnsi="Times New Roman" w:cs="Times New Roman"/>
        </w:rPr>
      </w:pPr>
      <w:r w:rsidRPr="00A26045">
        <w:rPr>
          <w:rFonts w:ascii="Times New Roman" w:hAnsi="Times New Roman" w:cs="Times New Roman"/>
        </w:rPr>
        <w:t>FOR IMMEDIATE RELEASE</w:t>
      </w:r>
    </w:p>
    <w:p w14:paraId="7498F63D" w14:textId="77777777" w:rsidR="00C43BDD" w:rsidRPr="00A26045" w:rsidRDefault="00000000" w:rsidP="00A26045">
      <w:pPr>
        <w:pStyle w:val="Heading1"/>
        <w:spacing w:line="276" w:lineRule="auto"/>
        <w:jc w:val="center"/>
        <w:rPr>
          <w:rFonts w:ascii="Times New Roman" w:hAnsi="Times New Roman" w:cs="Times New Roman"/>
          <w:b/>
          <w:bCs/>
          <w:color w:val="000000" w:themeColor="text1"/>
          <w:sz w:val="32"/>
          <w:szCs w:val="32"/>
        </w:rPr>
      </w:pPr>
      <w:bookmarkStart w:id="0" w:name="_Int_I0kuEvu2"/>
      <w:r w:rsidRPr="76C158CB">
        <w:rPr>
          <w:rFonts w:ascii="Times New Roman" w:hAnsi="Times New Roman" w:cs="Times New Roman"/>
          <w:b/>
          <w:bCs/>
          <w:color w:val="000000" w:themeColor="text1"/>
          <w:sz w:val="32"/>
          <w:szCs w:val="32"/>
        </w:rPr>
        <w:t>Music for All Appoints National Music Education Leader Anne Fennell as Senior Director of Education</w:t>
      </w:r>
      <w:bookmarkEnd w:id="0"/>
    </w:p>
    <w:p w14:paraId="2B2B7C25" w14:textId="0E22A5B9" w:rsidR="00C43BDD" w:rsidRPr="008B419D" w:rsidRDefault="00000000" w:rsidP="00A26045">
      <w:pPr>
        <w:pStyle w:val="FirstParagraph"/>
        <w:spacing w:line="276" w:lineRule="auto"/>
        <w:rPr>
          <w:rFonts w:ascii="Times New Roman" w:hAnsi="Times New Roman" w:cs="Times New Roman"/>
        </w:rPr>
      </w:pPr>
      <w:r w:rsidRPr="76C158CB">
        <w:rPr>
          <w:rFonts w:ascii="Times New Roman" w:hAnsi="Times New Roman" w:cs="Times New Roman"/>
        </w:rPr>
        <w:t>INDIANAPOLIS, Ind.</w:t>
      </w:r>
      <w:r w:rsidR="1CDF5549" w:rsidRPr="76C158CB">
        <w:rPr>
          <w:rFonts w:ascii="Times New Roman" w:hAnsi="Times New Roman" w:cs="Times New Roman"/>
        </w:rPr>
        <w:t xml:space="preserve"> – July 8, 202</w:t>
      </w:r>
      <w:r w:rsidR="009F7E1F">
        <w:rPr>
          <w:rFonts w:ascii="Times New Roman" w:hAnsi="Times New Roman" w:cs="Times New Roman"/>
        </w:rPr>
        <w:t>6</w:t>
      </w:r>
      <w:r w:rsidRPr="76C158CB">
        <w:rPr>
          <w:rFonts w:ascii="Times New Roman" w:hAnsi="Times New Roman" w:cs="Times New Roman"/>
        </w:rPr>
        <w:t xml:space="preserve"> — Music for All is pleased to announce the appointment of Anne Fennell as Senior Director of Education, bringing one of the nation’s most accomplished and respected music education leaders to the organization’s senior leadership team.</w:t>
      </w:r>
    </w:p>
    <w:p w14:paraId="3E466631" w14:textId="77777777" w:rsidR="00C43BDD" w:rsidRPr="008B419D" w:rsidRDefault="00000000" w:rsidP="00A26045">
      <w:pPr>
        <w:pStyle w:val="BodyText"/>
        <w:spacing w:line="276" w:lineRule="auto"/>
        <w:rPr>
          <w:rFonts w:ascii="Times New Roman" w:hAnsi="Times New Roman" w:cs="Times New Roman"/>
        </w:rPr>
      </w:pPr>
      <w:r w:rsidRPr="008B419D">
        <w:rPr>
          <w:rFonts w:ascii="Times New Roman" w:hAnsi="Times New Roman" w:cs="Times New Roman"/>
        </w:rPr>
        <w:t>A nationally recognized educator, administrator, author, and advocate for music education, Fennell joins Music for All following a distinguished career spanning nearly four decades in public education and educational leadership. Most recently, she served as Music Program Manager and Supervisor for San Diego Unified School District, one of the nation’s largest school districts, overseeing comprehensive music education programs serving thousands of students.</w:t>
      </w:r>
    </w:p>
    <w:p w14:paraId="2DCB3BF8" w14:textId="77777777" w:rsidR="00C43BDD" w:rsidRPr="008B419D" w:rsidRDefault="00000000" w:rsidP="00A26045">
      <w:pPr>
        <w:pStyle w:val="BodyText"/>
        <w:spacing w:line="276" w:lineRule="auto"/>
        <w:rPr>
          <w:rFonts w:ascii="Times New Roman" w:hAnsi="Times New Roman" w:cs="Times New Roman"/>
        </w:rPr>
      </w:pPr>
      <w:r w:rsidRPr="008B419D">
        <w:rPr>
          <w:rFonts w:ascii="Times New Roman" w:hAnsi="Times New Roman" w:cs="Times New Roman"/>
        </w:rPr>
        <w:t>In her role as Senior Director of Education, Fennell will provide strategic leadership for Music for All’s educational vision and programming, guiding the continued growth and excellence of the organization’s national educational initiatives, honor ensembles, camps, educator professional learning, advocacy efforts, and student experiences.</w:t>
      </w:r>
    </w:p>
    <w:p w14:paraId="68C86E96" w14:textId="77777777" w:rsidR="00C43BDD" w:rsidRPr="008B419D" w:rsidRDefault="00000000" w:rsidP="00A26045">
      <w:pPr>
        <w:pStyle w:val="BodyText"/>
        <w:spacing w:line="276" w:lineRule="auto"/>
        <w:rPr>
          <w:rFonts w:ascii="Times New Roman" w:hAnsi="Times New Roman" w:cs="Times New Roman"/>
        </w:rPr>
      </w:pPr>
      <w:r w:rsidRPr="008B419D">
        <w:rPr>
          <w:rFonts w:ascii="Times New Roman" w:hAnsi="Times New Roman" w:cs="Times New Roman"/>
        </w:rPr>
        <w:t xml:space="preserve">“Anne is one of the most respected voices in music education today,” said Dr. James Weaver, </w:t>
      </w:r>
      <w:proofErr w:type="gramStart"/>
      <w:r w:rsidRPr="008B419D">
        <w:rPr>
          <w:rFonts w:ascii="Times New Roman" w:hAnsi="Times New Roman" w:cs="Times New Roman"/>
        </w:rPr>
        <w:t>President</w:t>
      </w:r>
      <w:proofErr w:type="gramEnd"/>
      <w:r w:rsidRPr="008B419D">
        <w:rPr>
          <w:rFonts w:ascii="Times New Roman" w:hAnsi="Times New Roman" w:cs="Times New Roman"/>
        </w:rPr>
        <w:t xml:space="preserve"> and CEO of Music for All. “Her extraordinary combination of classroom excellence, administrative leadership, national service, and unwavering commitment to expanding opportunities for students and educators embodies everything Music for All stands for. As we continue to grow our impact nationwide, Anne’s vision and expertise will help shape the future of our educational programs and strengthen our service to music educators across the country.”</w:t>
      </w:r>
    </w:p>
    <w:p w14:paraId="6C4753FF" w14:textId="375005C1" w:rsidR="00C43BDD" w:rsidRPr="008B419D" w:rsidRDefault="00000000" w:rsidP="00A26045">
      <w:pPr>
        <w:pStyle w:val="BodyText"/>
        <w:spacing w:line="276" w:lineRule="auto"/>
        <w:rPr>
          <w:rFonts w:ascii="Times New Roman" w:hAnsi="Times New Roman" w:cs="Times New Roman"/>
        </w:rPr>
      </w:pPr>
      <w:r w:rsidRPr="008B419D">
        <w:rPr>
          <w:rFonts w:ascii="Times New Roman" w:hAnsi="Times New Roman" w:cs="Times New Roman"/>
        </w:rPr>
        <w:t xml:space="preserve">Fennell recently concluded her tenure as Music Program Manager and Supervisor for San Diego Unified School District after 32 years as a music educator and six years in district administration. </w:t>
      </w:r>
      <w:r w:rsidR="00DA7758" w:rsidRPr="008B419D">
        <w:rPr>
          <w:rFonts w:ascii="Times New Roman" w:hAnsi="Times New Roman" w:cs="Times New Roman"/>
        </w:rPr>
        <w:t xml:space="preserve">In addition to her K-12 leadership, she has served as an adjunct university professor, preparing future educators. </w:t>
      </w:r>
      <w:r w:rsidRPr="008B419D">
        <w:rPr>
          <w:rFonts w:ascii="Times New Roman" w:hAnsi="Times New Roman" w:cs="Times New Roman"/>
        </w:rPr>
        <w:t>Throughout her career, she has taught students from kindergarten through high school in diverse musical settings, including music composition, steel drum ensembles, Orff-Schulwerk, integrated arts, vocal and instrumental performance, and nationally recognized ensemble programs.</w:t>
      </w:r>
    </w:p>
    <w:p w14:paraId="076E3FDF" w14:textId="3C7616F6" w:rsidR="00C43BDD" w:rsidRPr="008B419D" w:rsidRDefault="5300AB88" w:rsidP="00A26045">
      <w:pPr>
        <w:pStyle w:val="BodyText"/>
        <w:spacing w:line="276" w:lineRule="auto"/>
        <w:rPr>
          <w:rFonts w:ascii="Times New Roman" w:hAnsi="Times New Roman" w:cs="Times New Roman"/>
        </w:rPr>
      </w:pPr>
      <w:r w:rsidRPr="76C158CB">
        <w:rPr>
          <w:rFonts w:ascii="Times New Roman" w:hAnsi="Times New Roman" w:cs="Times New Roman"/>
        </w:rPr>
        <w:t>A nationally influential leader in the profession, Fennell serves as Western Division President for the National Association for Music Education (NAfME)</w:t>
      </w:r>
      <w:r w:rsidR="511EA29B" w:rsidRPr="76C158CB">
        <w:rPr>
          <w:rFonts w:ascii="Times New Roman" w:hAnsi="Times New Roman" w:cs="Times New Roman"/>
        </w:rPr>
        <w:t xml:space="preserve">, </w:t>
      </w:r>
      <w:r w:rsidR="79A78BAA" w:rsidRPr="76C158CB">
        <w:rPr>
          <w:rFonts w:ascii="Times New Roman" w:hAnsi="Times New Roman" w:cs="Times New Roman"/>
        </w:rPr>
        <w:t xml:space="preserve">is the </w:t>
      </w:r>
      <w:r w:rsidRPr="76C158CB">
        <w:rPr>
          <w:rFonts w:ascii="Times New Roman" w:hAnsi="Times New Roman" w:cs="Times New Roman"/>
        </w:rPr>
        <w:t>Past President of the California Music Educators Association (CMEA</w:t>
      </w:r>
      <w:proofErr w:type="gramStart"/>
      <w:r w:rsidR="76DFA9D8" w:rsidRPr="76C158CB">
        <w:rPr>
          <w:rFonts w:ascii="Times New Roman" w:hAnsi="Times New Roman" w:cs="Times New Roman"/>
        </w:rPr>
        <w:t>)</w:t>
      </w:r>
      <w:r w:rsidR="43552821" w:rsidRPr="76C158CB">
        <w:rPr>
          <w:rFonts w:ascii="Times New Roman" w:hAnsi="Times New Roman" w:cs="Times New Roman"/>
        </w:rPr>
        <w:t>,</w:t>
      </w:r>
      <w:r w:rsidR="76DFA9D8" w:rsidRPr="76C158CB">
        <w:rPr>
          <w:rFonts w:ascii="Times New Roman" w:hAnsi="Times New Roman" w:cs="Times New Roman"/>
        </w:rPr>
        <w:t xml:space="preserve"> and</w:t>
      </w:r>
      <w:proofErr w:type="gramEnd"/>
      <w:r w:rsidR="511EA29B" w:rsidRPr="76C158CB">
        <w:rPr>
          <w:rFonts w:ascii="Times New Roman" w:hAnsi="Times New Roman" w:cs="Times New Roman"/>
        </w:rPr>
        <w:t xml:space="preserve"> </w:t>
      </w:r>
      <w:r w:rsidR="79A78BAA" w:rsidRPr="76C158CB">
        <w:rPr>
          <w:rFonts w:ascii="Times New Roman" w:hAnsi="Times New Roman" w:cs="Times New Roman"/>
        </w:rPr>
        <w:t>continues to serve CMEA as its</w:t>
      </w:r>
      <w:r w:rsidR="511EA29B" w:rsidRPr="76C158CB">
        <w:rPr>
          <w:rFonts w:ascii="Times New Roman" w:hAnsi="Times New Roman" w:cs="Times New Roman"/>
        </w:rPr>
        <w:t xml:space="preserve"> </w:t>
      </w:r>
      <w:r w:rsidR="79A78BAA" w:rsidRPr="76C158CB">
        <w:rPr>
          <w:rFonts w:ascii="Times New Roman" w:hAnsi="Times New Roman" w:cs="Times New Roman"/>
        </w:rPr>
        <w:t>A</w:t>
      </w:r>
      <w:r w:rsidR="511EA29B" w:rsidRPr="76C158CB">
        <w:rPr>
          <w:rFonts w:ascii="Times New Roman" w:hAnsi="Times New Roman" w:cs="Times New Roman"/>
        </w:rPr>
        <w:t xml:space="preserve">dvocacy </w:t>
      </w:r>
      <w:r w:rsidR="79A78BAA" w:rsidRPr="76C158CB">
        <w:rPr>
          <w:rFonts w:ascii="Times New Roman" w:hAnsi="Times New Roman" w:cs="Times New Roman"/>
        </w:rPr>
        <w:t>Re</w:t>
      </w:r>
      <w:r w:rsidR="511EA29B" w:rsidRPr="76C158CB">
        <w:rPr>
          <w:rFonts w:ascii="Times New Roman" w:hAnsi="Times New Roman" w:cs="Times New Roman"/>
        </w:rPr>
        <w:t>presentative</w:t>
      </w:r>
      <w:r w:rsidRPr="76C158CB">
        <w:rPr>
          <w:rFonts w:ascii="Times New Roman" w:hAnsi="Times New Roman" w:cs="Times New Roman"/>
        </w:rPr>
        <w:t xml:space="preserve">. She is also an internationally sought-after keynote speaker and clinician, presenting for organizations including the National Association for Music Education, the American Orff-Schulwerk Association, the International Society for Music Education, the </w:t>
      </w:r>
      <w:r w:rsidRPr="76C158CB">
        <w:rPr>
          <w:rFonts w:ascii="Times New Roman" w:hAnsi="Times New Roman" w:cs="Times New Roman"/>
        </w:rPr>
        <w:lastRenderedPageBreak/>
        <w:t>Organization for Economic Cooperation and Development (OECD), and music education conferences throughout China in partnership with NAMM.</w:t>
      </w:r>
    </w:p>
    <w:p w14:paraId="2B950696" w14:textId="77777777" w:rsidR="00C43BDD" w:rsidRPr="008B419D" w:rsidRDefault="00000000" w:rsidP="00A26045">
      <w:pPr>
        <w:pStyle w:val="BodyText"/>
        <w:spacing w:line="276" w:lineRule="auto"/>
        <w:rPr>
          <w:rFonts w:ascii="Times New Roman" w:hAnsi="Times New Roman" w:cs="Times New Roman"/>
        </w:rPr>
      </w:pPr>
      <w:r w:rsidRPr="008B419D">
        <w:rPr>
          <w:rFonts w:ascii="Times New Roman" w:hAnsi="Times New Roman" w:cs="Times New Roman"/>
        </w:rPr>
        <w:t>In addition to her educational leadership, Fennell is a published author whose work has appeared through Savvas Learning Company (Pearson Education), the GRAMMY Foundation, the Percussion Marketing Council, and Disney’s Little/Baby Einstein educational resources.</w:t>
      </w:r>
    </w:p>
    <w:p w14:paraId="0F2A614B" w14:textId="77777777" w:rsidR="00C43BDD" w:rsidRPr="008B419D" w:rsidRDefault="00000000" w:rsidP="00A26045">
      <w:pPr>
        <w:pStyle w:val="BodyText"/>
        <w:spacing w:line="276" w:lineRule="auto"/>
        <w:rPr>
          <w:rFonts w:ascii="Times New Roman" w:hAnsi="Times New Roman" w:cs="Times New Roman"/>
        </w:rPr>
      </w:pPr>
      <w:r w:rsidRPr="008B419D">
        <w:rPr>
          <w:rFonts w:ascii="Times New Roman" w:hAnsi="Times New Roman" w:cs="Times New Roman"/>
        </w:rPr>
        <w:t>Her leadership and contributions to music education have been recognized with numerous national honors, including the 2024 NAMM Believe in Music Award, 2020 Technology in Music Education National Teacher of the Year, 2017 Magnet Schools of America National Teacher of the Year, selection as a Top 10 GRAMMY Music Educator Award Finalist in 2016, and recognition as a Top 3 National Music Educator by Music &amp; Arts in 2015.</w:t>
      </w:r>
    </w:p>
    <w:p w14:paraId="4AFD8DBE" w14:textId="1FC36BC3" w:rsidR="00DA7758" w:rsidRPr="008B419D" w:rsidRDefault="00000000" w:rsidP="00A26045">
      <w:pPr>
        <w:pStyle w:val="BodyText"/>
        <w:spacing w:line="276" w:lineRule="auto"/>
        <w:rPr>
          <w:rFonts w:ascii="Times New Roman" w:hAnsi="Times New Roman" w:cs="Times New Roman"/>
        </w:rPr>
      </w:pPr>
      <w:r w:rsidRPr="008B419D">
        <w:rPr>
          <w:rFonts w:ascii="Times New Roman" w:hAnsi="Times New Roman" w:cs="Times New Roman"/>
        </w:rPr>
        <w:t>“I have long admired Music for All’s commitment to creating transformative experiences through music,” said Fennell. “The organization’s impact on students, educators, and communities is extraordinary. I am honored to join this exceptional team and look forward to working with our staff, educators, students, and partners to continue expanding opportunities that inspire excellence, foster belonging, and help every young person discover the life-changing power of music.”</w:t>
      </w:r>
    </w:p>
    <w:p w14:paraId="0F8C38D5" w14:textId="45E74CA5" w:rsidR="00C43BDD" w:rsidRPr="008B419D" w:rsidRDefault="00000000" w:rsidP="00A26045">
      <w:pPr>
        <w:pStyle w:val="BodyText"/>
        <w:spacing w:line="276" w:lineRule="auto"/>
        <w:rPr>
          <w:rFonts w:ascii="Times New Roman" w:hAnsi="Times New Roman" w:cs="Times New Roman"/>
        </w:rPr>
      </w:pPr>
      <w:r w:rsidRPr="76C158CB">
        <w:rPr>
          <w:rFonts w:ascii="Times New Roman" w:hAnsi="Times New Roman" w:cs="Times New Roman"/>
        </w:rPr>
        <w:t xml:space="preserve">Fennell holds a </w:t>
      </w:r>
      <w:r w:rsidR="35E51266" w:rsidRPr="76C158CB">
        <w:rPr>
          <w:rFonts w:ascii="Times New Roman" w:hAnsi="Times New Roman" w:cs="Times New Roman"/>
        </w:rPr>
        <w:t>bachelor's degree in music education</w:t>
      </w:r>
      <w:r w:rsidRPr="76C158CB">
        <w:rPr>
          <w:rFonts w:ascii="Times New Roman" w:hAnsi="Times New Roman" w:cs="Times New Roman"/>
        </w:rPr>
        <w:t xml:space="preserve">, a </w:t>
      </w:r>
      <w:r w:rsidR="28536CB0" w:rsidRPr="76C158CB">
        <w:rPr>
          <w:rFonts w:ascii="Times New Roman" w:hAnsi="Times New Roman" w:cs="Times New Roman"/>
        </w:rPr>
        <w:t>master's degree in educational leadership studies</w:t>
      </w:r>
      <w:r w:rsidRPr="76C158CB">
        <w:rPr>
          <w:rFonts w:ascii="Times New Roman" w:hAnsi="Times New Roman" w:cs="Times New Roman"/>
        </w:rPr>
        <w:t>, Orff-Schulwerk Certification Levels I, II, and III, and more than 90 additional graduate hours in music and education.</w:t>
      </w:r>
    </w:p>
    <w:p w14:paraId="116D05D8" w14:textId="77777777" w:rsidR="00C43BDD" w:rsidRPr="008B419D" w:rsidRDefault="00000000" w:rsidP="00A26045">
      <w:pPr>
        <w:pStyle w:val="BodyText"/>
        <w:spacing w:line="276" w:lineRule="auto"/>
      </w:pPr>
      <w:r w:rsidRPr="76C158CB">
        <w:rPr>
          <w:rFonts w:ascii="Times New Roman" w:hAnsi="Times New Roman" w:cs="Times New Roman"/>
        </w:rPr>
        <w:t>Her appointment reflects Music for All’s continued investment in educational excellence and national leadership as the organization expands opportunities for students and educators while advancing its mission to create, provide, and expand positively life-changing experiences through music.</w:t>
      </w:r>
    </w:p>
    <w:p w14:paraId="6C74AC55" w14:textId="3235C9A3" w:rsidR="2D6D92A6" w:rsidRDefault="2D6D92A6" w:rsidP="76C158CB">
      <w:pPr>
        <w:pStyle w:val="BodyText"/>
        <w:spacing w:line="276" w:lineRule="auto"/>
        <w:jc w:val="center"/>
      </w:pPr>
      <w:r w:rsidRPr="76C158CB">
        <w:rPr>
          <w:rFonts w:ascii="Times New Roman" w:hAnsi="Times New Roman" w:cs="Times New Roman"/>
        </w:rPr>
        <w:t>###</w:t>
      </w:r>
    </w:p>
    <w:p w14:paraId="1E85E75E" w14:textId="77777777" w:rsidR="00C43BDD" w:rsidRPr="00A26045" w:rsidRDefault="00000000" w:rsidP="00A26045">
      <w:pPr>
        <w:pStyle w:val="Heading3"/>
        <w:spacing w:line="276" w:lineRule="auto"/>
        <w:rPr>
          <w:rFonts w:ascii="Times New Roman" w:hAnsi="Times New Roman" w:cs="Times New Roman"/>
          <w:b/>
          <w:bCs/>
          <w:color w:val="000000" w:themeColor="text1"/>
        </w:rPr>
      </w:pPr>
      <w:r w:rsidRPr="76C158CB">
        <w:rPr>
          <w:rFonts w:ascii="Times New Roman" w:hAnsi="Times New Roman" w:cs="Times New Roman"/>
          <w:b/>
          <w:bCs/>
          <w:color w:val="000000" w:themeColor="text1"/>
        </w:rPr>
        <w:t>About Music for All</w:t>
      </w:r>
    </w:p>
    <w:p w14:paraId="3724E40A" w14:textId="5C90728C" w:rsidR="00A26045" w:rsidRPr="00A26045" w:rsidRDefault="038C0143" w:rsidP="76C158CB">
      <w:pPr>
        <w:spacing w:after="0" w:line="276" w:lineRule="auto"/>
        <w:rPr>
          <w:rFonts w:ascii="Times New Roman" w:eastAsia="Times New Roman" w:hAnsi="Times New Roman" w:cs="Times New Roman"/>
          <w:color w:val="000000" w:themeColor="text1"/>
        </w:rPr>
      </w:pPr>
      <w:r w:rsidRPr="76C158CB">
        <w:rPr>
          <w:rFonts w:ascii="Times New Roman" w:eastAsia="Times New Roman" w:hAnsi="Times New Roman" w:cs="Times New Roman"/>
          <w:color w:val="000000" w:themeColor="text1"/>
        </w:rPr>
        <w:t xml:space="preserve">Music for All’s mission is to create, provide, and expand positively life-changing experiences through music. Our vision is to be a catalyst to ensure that every child in America has access and opportunity for active music-making in their scholastic environment. A 501(c)(3) nonprofit educational organization, Music for All’s events and programs serve more than 600,000 attendees annually –– and more than 1.7 million program participants since 1975. Programs include the Bands of America Regional and the Grand National Championships for marching bands; the Bands of America Summer Camp for students and teachers; the Music for All National Festival for concert bands, orchestras, and percussion ensembles; national honor ensembles including the Honor Band of America, Jazz Band of America, and the Honor Band in the Rose Parade®, Advocacy in Action Awards, the Music for All Podcast Network, and affiliate concert and marching events across America. Visit </w:t>
      </w:r>
      <w:proofErr w:type="gramStart"/>
      <w:r w:rsidRPr="76C158CB">
        <w:rPr>
          <w:rFonts w:ascii="Times New Roman" w:eastAsia="Times New Roman" w:hAnsi="Times New Roman" w:cs="Times New Roman"/>
          <w:color w:val="000000" w:themeColor="text1"/>
        </w:rPr>
        <w:t>musicforall.org</w:t>
      </w:r>
      <w:proofErr w:type="gramEnd"/>
    </w:p>
    <w:p w14:paraId="180F9517" w14:textId="0B61304C" w:rsidR="00A26045" w:rsidRPr="00A26045" w:rsidRDefault="00A26045" w:rsidP="76C158CB">
      <w:pPr>
        <w:spacing w:after="0" w:line="276" w:lineRule="auto"/>
        <w:rPr>
          <w:rFonts w:ascii="Times New Roman" w:eastAsia="Times New Roman" w:hAnsi="Times New Roman" w:cs="Times New Roman"/>
          <w:color w:val="000000" w:themeColor="text1"/>
        </w:rPr>
      </w:pPr>
    </w:p>
    <w:p w14:paraId="59FB8DC3" w14:textId="6C06CC2B" w:rsidR="00A26045" w:rsidRPr="00A26045" w:rsidRDefault="038C0143" w:rsidP="76C158CB">
      <w:pPr>
        <w:spacing w:after="0" w:line="276" w:lineRule="auto"/>
        <w:rPr>
          <w:rFonts w:ascii="Times New Roman" w:eastAsia="Times New Roman" w:hAnsi="Times New Roman" w:cs="Times New Roman"/>
          <w:color w:val="000000" w:themeColor="text1"/>
        </w:rPr>
      </w:pPr>
      <w:r w:rsidRPr="76C158CB">
        <w:rPr>
          <w:rFonts w:ascii="Times New Roman" w:eastAsia="Times New Roman" w:hAnsi="Times New Roman" w:cs="Times New Roman"/>
          <w:color w:val="000000" w:themeColor="text1"/>
        </w:rPr>
        <w:t>Music for All’s efforts are supported by our national presenting sponsors, the Yamaha Corporation of America</w:t>
      </w:r>
      <w:r w:rsidR="6A62F76B" w:rsidRPr="76C158CB">
        <w:rPr>
          <w:rFonts w:ascii="Times New Roman" w:eastAsia="Times New Roman" w:hAnsi="Times New Roman" w:cs="Times New Roman"/>
          <w:color w:val="000000" w:themeColor="text1"/>
        </w:rPr>
        <w:t xml:space="preserve"> and Sweetwater</w:t>
      </w:r>
      <w:r w:rsidRPr="76C158CB">
        <w:rPr>
          <w:rFonts w:ascii="Times New Roman" w:eastAsia="Times New Roman" w:hAnsi="Times New Roman" w:cs="Times New Roman"/>
          <w:color w:val="000000" w:themeColor="text1"/>
        </w:rPr>
        <w:t xml:space="preserve">, </w:t>
      </w:r>
      <w:r w:rsidR="2C2E1371" w:rsidRPr="76C158CB">
        <w:rPr>
          <w:rFonts w:ascii="Times New Roman" w:eastAsia="Times New Roman" w:hAnsi="Times New Roman" w:cs="Times New Roman"/>
          <w:color w:val="000000" w:themeColor="text1"/>
        </w:rPr>
        <w:t>and our</w:t>
      </w:r>
      <w:r w:rsidRPr="76C158CB">
        <w:rPr>
          <w:rFonts w:ascii="Times New Roman" w:eastAsia="Times New Roman" w:hAnsi="Times New Roman" w:cs="Times New Roman"/>
          <w:color w:val="000000" w:themeColor="text1"/>
        </w:rPr>
        <w:t xml:space="preserve"> family of sponsors, strategic partners, and grantmaking foundations</w:t>
      </w:r>
      <w:r w:rsidR="045C3716" w:rsidRPr="76C158CB">
        <w:rPr>
          <w:rFonts w:ascii="Times New Roman" w:eastAsia="Times New Roman" w:hAnsi="Times New Roman" w:cs="Times New Roman"/>
          <w:color w:val="000000" w:themeColor="text1"/>
        </w:rPr>
        <w:t>.</w:t>
      </w:r>
    </w:p>
    <w:p w14:paraId="790BC078" w14:textId="4AA4193B" w:rsidR="00A26045" w:rsidRPr="00A26045" w:rsidRDefault="00A26045" w:rsidP="76C158CB">
      <w:pPr>
        <w:spacing w:after="0" w:line="276" w:lineRule="auto"/>
        <w:rPr>
          <w:rFonts w:ascii="Times New Roman" w:eastAsia="Times New Roman" w:hAnsi="Times New Roman" w:cs="Times New Roman"/>
          <w:color w:val="000000" w:themeColor="text1"/>
        </w:rPr>
      </w:pPr>
    </w:p>
    <w:p w14:paraId="2C96C731" w14:textId="56DC546E" w:rsidR="00A26045" w:rsidRPr="00A26045" w:rsidRDefault="038C0143" w:rsidP="76C158CB">
      <w:pPr>
        <w:spacing w:after="0" w:line="276" w:lineRule="auto"/>
        <w:rPr>
          <w:rFonts w:ascii="Times New Roman" w:eastAsia="Times New Roman" w:hAnsi="Times New Roman" w:cs="Times New Roman"/>
          <w:color w:val="000000" w:themeColor="text1"/>
        </w:rPr>
      </w:pPr>
      <w:r w:rsidRPr="76C158CB">
        <w:rPr>
          <w:rFonts w:ascii="Times New Roman" w:eastAsia="Times New Roman" w:hAnsi="Times New Roman" w:cs="Times New Roman"/>
          <w:b/>
          <w:bCs/>
          <w:color w:val="000000" w:themeColor="text1"/>
        </w:rPr>
        <w:t>Follow Us!</w:t>
      </w:r>
    </w:p>
    <w:p w14:paraId="52570E3A" w14:textId="5247F98C" w:rsidR="00A26045" w:rsidRPr="00A26045" w:rsidRDefault="038C0143" w:rsidP="76C158CB">
      <w:pPr>
        <w:spacing w:after="0" w:line="276" w:lineRule="auto"/>
        <w:rPr>
          <w:rFonts w:ascii="Times New Roman" w:eastAsia="Times New Roman" w:hAnsi="Times New Roman" w:cs="Times New Roman"/>
          <w:color w:val="000000" w:themeColor="text1"/>
        </w:rPr>
      </w:pPr>
      <w:r w:rsidRPr="76C158CB">
        <w:rPr>
          <w:rFonts w:ascii="Times New Roman" w:eastAsia="Times New Roman" w:hAnsi="Times New Roman" w:cs="Times New Roman"/>
          <w:color w:val="000000" w:themeColor="text1"/>
        </w:rPr>
        <w:t>You can keep up with the latest information for Music for All online at musicforall.org, Facebook (@musicforallnetwork and @bandsofamerica,) Instagram (@officialmusicforall,) and TikTok (@officialmusicforall.) </w:t>
      </w:r>
    </w:p>
    <w:p w14:paraId="0F94EC22" w14:textId="37C8AD9B" w:rsidR="00A26045" w:rsidRPr="00A26045" w:rsidRDefault="00A26045" w:rsidP="76C158CB">
      <w:pPr>
        <w:spacing w:after="0" w:line="276" w:lineRule="auto"/>
        <w:rPr>
          <w:rFonts w:ascii="Times New Roman" w:eastAsia="Times New Roman" w:hAnsi="Times New Roman" w:cs="Times New Roman"/>
          <w:color w:val="000000" w:themeColor="text1"/>
        </w:rPr>
      </w:pPr>
    </w:p>
    <w:p w14:paraId="6C9E47BF" w14:textId="06056C52" w:rsidR="00A26045" w:rsidRPr="00A26045" w:rsidRDefault="038C0143" w:rsidP="76C158CB">
      <w:pPr>
        <w:spacing w:after="0" w:line="276" w:lineRule="auto"/>
        <w:rPr>
          <w:rFonts w:ascii="Times New Roman" w:eastAsia="Times New Roman" w:hAnsi="Times New Roman" w:cs="Times New Roman"/>
          <w:color w:val="000000" w:themeColor="text1"/>
        </w:rPr>
      </w:pPr>
      <w:r w:rsidRPr="76C158CB">
        <w:rPr>
          <w:rFonts w:ascii="Times New Roman" w:eastAsia="Times New Roman" w:hAnsi="Times New Roman" w:cs="Times New Roman"/>
          <w:b/>
          <w:bCs/>
          <w:color w:val="000000" w:themeColor="text1"/>
        </w:rPr>
        <w:t>Sponsor Information</w:t>
      </w:r>
    </w:p>
    <w:p w14:paraId="5300202E" w14:textId="5A432AE0" w:rsidR="00A26045" w:rsidRPr="00A26045" w:rsidRDefault="038C0143" w:rsidP="76C158CB">
      <w:pPr>
        <w:spacing w:after="0" w:line="276" w:lineRule="auto"/>
        <w:rPr>
          <w:rFonts w:ascii="Times New Roman" w:eastAsia="Times New Roman" w:hAnsi="Times New Roman" w:cs="Times New Roman"/>
          <w:color w:val="000000" w:themeColor="text1"/>
        </w:rPr>
      </w:pPr>
      <w:r w:rsidRPr="76C158CB">
        <w:rPr>
          <w:rFonts w:ascii="Times New Roman" w:eastAsia="Times New Roman" w:hAnsi="Times New Roman" w:cs="Times New Roman"/>
          <w:color w:val="000000" w:themeColor="text1"/>
        </w:rPr>
        <w:t>Music for All efforts are supported through sponsorships, including current partnerships with National Presenting Sponsors: Yamaha Corporation of America and Sweetwater; Official Uniform Sponsor: Fred J. Miller, Inc.; Official Student Travel Partner: Music Travel Consultants; Official Spirit Wear Sponsor: PepWear; Corporate Sponsors: Ball State University and Visit Indy. Music for All is also supported by Indy Arts Council and the City of Indianapolis; Ball Brothers Foundation; Lilly Endowment Inc.; George and Frances Ball Foundation; Allen Whitehill Clowes Charitable Foundation, Inc., Nicholas H. Noyes, Jr., Memorial Foundation, Inc., the NAMM Foundation, and the National Bank of Indianapolis.</w:t>
      </w:r>
    </w:p>
    <w:p w14:paraId="1701EFDE" w14:textId="6CB4943E" w:rsidR="00A26045" w:rsidRPr="00A26045" w:rsidRDefault="00A26045" w:rsidP="76C158CB">
      <w:pPr>
        <w:pStyle w:val="BodyText"/>
        <w:spacing w:after="0" w:line="276" w:lineRule="auto"/>
        <w:rPr>
          <w:rFonts w:ascii="Times New Roman" w:hAnsi="Times New Roman" w:cs="Times New Roman"/>
          <w:b/>
          <w:bCs/>
          <w:sz w:val="28"/>
          <w:szCs w:val="28"/>
        </w:rPr>
      </w:pPr>
    </w:p>
    <w:p w14:paraId="6E31054F" w14:textId="77AB8D26" w:rsidR="00A26045" w:rsidRPr="00A26045" w:rsidRDefault="00000000" w:rsidP="76C158CB">
      <w:pPr>
        <w:pStyle w:val="BodyText"/>
        <w:spacing w:after="0" w:line="276" w:lineRule="auto"/>
        <w:rPr>
          <w:rFonts w:ascii="Times New Roman" w:hAnsi="Times New Roman" w:cs="Times New Roman"/>
          <w:b/>
          <w:bCs/>
          <w:sz w:val="28"/>
          <w:szCs w:val="28"/>
        </w:rPr>
      </w:pPr>
      <w:r w:rsidRPr="76C158CB">
        <w:rPr>
          <w:rFonts w:ascii="Times New Roman" w:hAnsi="Times New Roman" w:cs="Times New Roman"/>
          <w:b/>
          <w:bCs/>
          <w:sz w:val="28"/>
          <w:szCs w:val="28"/>
        </w:rPr>
        <w:t>Media Contact</w:t>
      </w:r>
    </w:p>
    <w:p w14:paraId="3024364B" w14:textId="0B068E29" w:rsidR="00C43BDD" w:rsidRPr="00A26045" w:rsidRDefault="00A26045" w:rsidP="00A26045">
      <w:pPr>
        <w:pStyle w:val="BodyText"/>
        <w:spacing w:line="276" w:lineRule="auto"/>
        <w:rPr>
          <w:rFonts w:ascii="Times New Roman" w:hAnsi="Times New Roman" w:cs="Times New Roman"/>
        </w:rPr>
      </w:pPr>
      <w:r w:rsidRPr="76C158CB">
        <w:rPr>
          <w:rFonts w:ascii="Times New Roman" w:hAnsi="Times New Roman" w:cs="Times New Roman"/>
        </w:rPr>
        <w:t>Rachel Puckett</w:t>
      </w:r>
      <w:r>
        <w:br/>
      </w:r>
      <w:r w:rsidRPr="76C158CB">
        <w:rPr>
          <w:rFonts w:ascii="Times New Roman" w:hAnsi="Times New Roman" w:cs="Times New Roman"/>
        </w:rPr>
        <w:t>Promotions Senior Coordinator</w:t>
      </w:r>
      <w:r w:rsidR="44717432" w:rsidRPr="76C158CB">
        <w:rPr>
          <w:rFonts w:ascii="Times New Roman" w:hAnsi="Times New Roman" w:cs="Times New Roman"/>
        </w:rPr>
        <w:t xml:space="preserve">, </w:t>
      </w:r>
      <w:r w:rsidRPr="76C158CB">
        <w:rPr>
          <w:rFonts w:ascii="Times New Roman" w:hAnsi="Times New Roman" w:cs="Times New Roman"/>
        </w:rPr>
        <w:t>Music for All</w:t>
      </w:r>
      <w:r>
        <w:br/>
      </w:r>
      <w:r w:rsidR="6065DF74" w:rsidRPr="76C158CB">
        <w:rPr>
          <w:rFonts w:ascii="Times New Roman" w:eastAsia="Times New Roman" w:hAnsi="Times New Roman" w:cs="Times New Roman"/>
          <w:color w:val="000000" w:themeColor="text1"/>
        </w:rPr>
        <w:t>317.218.4894</w:t>
      </w:r>
      <w:r w:rsidR="42F5E2E0" w:rsidRPr="76C158CB">
        <w:rPr>
          <w:rFonts w:ascii="Times New Roman" w:eastAsia="Times New Roman" w:hAnsi="Times New Roman" w:cs="Times New Roman"/>
          <w:color w:val="000000" w:themeColor="text1"/>
        </w:rPr>
        <w:t xml:space="preserve"> | </w:t>
      </w:r>
      <w:r w:rsidRPr="76C158CB">
        <w:rPr>
          <w:rFonts w:ascii="Times New Roman" w:hAnsi="Times New Roman" w:cs="Times New Roman"/>
        </w:rPr>
        <w:t>media@musicforall.org</w:t>
      </w:r>
      <w:r>
        <w:br/>
      </w:r>
      <w:r w:rsidRPr="76C158CB">
        <w:rPr>
          <w:rFonts w:ascii="Times New Roman" w:hAnsi="Times New Roman" w:cs="Times New Roman"/>
        </w:rPr>
        <w:t>musicforall.org</w:t>
      </w:r>
    </w:p>
    <w:sectPr w:rsidR="00C43BDD" w:rsidRPr="00A26045">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intelligence2.xml><?xml version="1.0" encoding="utf-8"?>
<int2:intelligence xmlns:int2="http://schemas.microsoft.com/office/intelligence/2020/intelligence" xmlns:oel="http://schemas.microsoft.com/office/2019/extlst">
  <int2:observations>
    <int2:bookmark int2:bookmarkName="_Int_I0kuEvu2" int2:invalidationBookmarkName="" int2:hashCode="UdOutpg3xj5kTd" int2:id="Q13NPpd6">
      <int2:state int2:value="Rejected" int2:type="AugLoop_RoleDetection_RoleDetectionAnnotation"/>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D829CF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930170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3BDD"/>
    <w:rsid w:val="00364B80"/>
    <w:rsid w:val="003762E6"/>
    <w:rsid w:val="00677490"/>
    <w:rsid w:val="00837657"/>
    <w:rsid w:val="008B419D"/>
    <w:rsid w:val="009B47C1"/>
    <w:rsid w:val="009F7E1F"/>
    <w:rsid w:val="00A26045"/>
    <w:rsid w:val="00C43BDD"/>
    <w:rsid w:val="00DA7758"/>
    <w:rsid w:val="038C0143"/>
    <w:rsid w:val="045C3716"/>
    <w:rsid w:val="0EBFDFB7"/>
    <w:rsid w:val="0F655E41"/>
    <w:rsid w:val="128CC1F2"/>
    <w:rsid w:val="18F7391F"/>
    <w:rsid w:val="1CDF5549"/>
    <w:rsid w:val="20C515E6"/>
    <w:rsid w:val="21C5488C"/>
    <w:rsid w:val="21F39D99"/>
    <w:rsid w:val="2550D44E"/>
    <w:rsid w:val="28536CB0"/>
    <w:rsid w:val="2A1F7B46"/>
    <w:rsid w:val="2C121593"/>
    <w:rsid w:val="2C2E1371"/>
    <w:rsid w:val="2D6D92A6"/>
    <w:rsid w:val="35E51266"/>
    <w:rsid w:val="42F5E2E0"/>
    <w:rsid w:val="430B46CF"/>
    <w:rsid w:val="43552821"/>
    <w:rsid w:val="44717432"/>
    <w:rsid w:val="511EA29B"/>
    <w:rsid w:val="5300AB88"/>
    <w:rsid w:val="6065DF74"/>
    <w:rsid w:val="655F7B7F"/>
    <w:rsid w:val="6A62F76B"/>
    <w:rsid w:val="6A8C85B6"/>
    <w:rsid w:val="71ED7C91"/>
    <w:rsid w:val="76C158CB"/>
    <w:rsid w:val="76DFA9D8"/>
    <w:rsid w:val="79A78B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3943398"/>
  <w15:docId w15:val="{B2903734-910F-934B-ABA5-F294609ED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microsoft.com/office/2020/10/relationships/intelligence" Target="intelligence2.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81980436C725A449374DD51329FEF55" ma:contentTypeVersion="34" ma:contentTypeDescription="Create a new document." ma:contentTypeScope="" ma:versionID="a3ee3517a40ef5e4c4da4981ec9818d1">
  <xsd:schema xmlns:xsd="http://www.w3.org/2001/XMLSchema" xmlns:xs="http://www.w3.org/2001/XMLSchema" xmlns:p="http://schemas.microsoft.com/office/2006/metadata/properties" xmlns:ns1="http://schemas.microsoft.com/sharepoint/v3" xmlns:ns2="1e405029-81c5-4e68-9d19-08e47a9c79c6" xmlns:ns3="7b36054c-d54e-4036-ac79-30726882d639" targetNamespace="http://schemas.microsoft.com/office/2006/metadata/properties" ma:root="true" ma:fieldsID="36044a2a56e887c103fdd9ab184e0acc" ns1:_="" ns2:_="" ns3:_="">
    <xsd:import namespace="http://schemas.microsoft.com/sharepoint/v3"/>
    <xsd:import namespace="1e405029-81c5-4e68-9d19-08e47a9c79c6"/>
    <xsd:import namespace="7b36054c-d54e-4036-ac79-30726882d63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Who" minOccurs="0"/>
                <xsd:element ref="ns1:_ip_UnifiedCompliancePolicyProperties" minOccurs="0"/>
                <xsd:element ref="ns1:_ip_UnifiedCompliancePolicyUIAction" minOccurs="0"/>
                <xsd:element ref="ns2:MediaLengthInSeconds" minOccurs="0"/>
                <xsd:element ref="ns2:number" minOccurs="0"/>
                <xsd:element ref="ns2:lcf76f155ced4ddcb4097134ff3c332f" minOccurs="0"/>
                <xsd:element ref="ns3:TaxCatchAll" minOccurs="0"/>
                <xsd:element ref="ns2:Image" minOccurs="0"/>
                <xsd:element ref="ns2:MediaServiceObjectDetectorVersions" minOccurs="0"/>
                <xsd:element ref="ns2:MediaServiceSearchProperties" minOccurs="0"/>
                <xsd:element ref="ns2:Number0" minOccurs="0"/>
                <xsd:element ref="ns1:AverageRating" minOccurs="0"/>
                <xsd:element ref="ns1:RatingCount" minOccurs="0"/>
                <xsd:element ref="ns1:RatedBy" minOccurs="0"/>
                <xsd:element ref="ns1:Ratings" minOccurs="0"/>
                <xsd:element ref="ns1:LikesCount" minOccurs="0"/>
                <xsd:element ref="ns1:LikedBy" minOccurs="0"/>
                <xsd:element ref="ns2:CAM" minOccurs="0"/>
                <xsd:element ref="ns2:Statu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element name="AverageRating" ma:index="32" nillable="true" ma:displayName="Rating (0-5)" ma:decimals="2" ma:description="Average value of all the ratings that have been submitted" ma:internalName="AverageRating" ma:readOnly="true">
      <xsd:simpleType>
        <xsd:restriction base="dms:Number"/>
      </xsd:simpleType>
    </xsd:element>
    <xsd:element name="RatingCount" ma:index="33" nillable="true" ma:displayName="Number of Ratings" ma:decimals="0" ma:description="Number of ratings submitted" ma:internalName="RatingCount" ma:readOnly="true">
      <xsd:simpleType>
        <xsd:restriction base="dms:Number"/>
      </xsd:simpleType>
    </xsd:element>
    <xsd:element name="RatedBy" ma:index="34"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35" nillable="true" ma:displayName="User ratings" ma:description="User ratings for the item" ma:hidden="true" ma:internalName="Ratings">
      <xsd:simpleType>
        <xsd:restriction base="dms:Note"/>
      </xsd:simpleType>
    </xsd:element>
    <xsd:element name="LikesCount" ma:index="36" nillable="true" ma:displayName="Number of Likes" ma:internalName="LikesCount">
      <xsd:simpleType>
        <xsd:restriction base="dms:Unknown"/>
      </xsd:simpleType>
    </xsd:element>
    <xsd:element name="LikedBy" ma:index="37"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e405029-81c5-4e68-9d19-08e47a9c79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Who" ma:index="20" nillable="true" ma:displayName="Who" ma:format="Dropdown" ma:list="UserInfo" ma:SharePointGroup="0" ma:internalName="Wh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number" ma:index="24" nillable="true" ma:displayName="number" ma:format="Dropdown" ma:internalName="number" ma:percentage="FALSE">
      <xsd:simpleType>
        <xsd:restriction base="dms:Number"/>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71cc4042-e33f-4996-a0f6-5a6e351cee46" ma:termSetId="09814cd3-568e-fe90-9814-8d621ff8fb84" ma:anchorId="fba54fb3-c3e1-fe81-a776-ca4b69148c4d" ma:open="true" ma:isKeyword="false">
      <xsd:complexType>
        <xsd:sequence>
          <xsd:element ref="pc:Terms" minOccurs="0" maxOccurs="1"/>
        </xsd:sequence>
      </xsd:complexType>
    </xsd:element>
    <xsd:element name="Image" ma:index="28" nillable="true" ma:displayName="Image" ma:format="Thumbnail" ma:internalName="Image">
      <xsd:simpleType>
        <xsd:restriction base="dms:Unknown"/>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0" nillable="true" ma:displayName="MediaServiceSearchProperties" ma:hidden="true" ma:internalName="MediaServiceSearchProperties" ma:readOnly="true">
      <xsd:simpleType>
        <xsd:restriction base="dms:Note"/>
      </xsd:simpleType>
    </xsd:element>
    <xsd:element name="Number0" ma:index="31" nillable="true" ma:displayName="Number" ma:format="Dropdown" ma:internalName="Number0" ma:percentage="FALSE">
      <xsd:simpleType>
        <xsd:restriction base="dms:Number"/>
      </xsd:simpleType>
    </xsd:element>
    <xsd:element name="CAM" ma:index="38" nillable="true" ma:displayName="CAM" ma:format="Dropdown" ma:list="UserInfo" ma:SharePointGroup="0" ma:internalName="CAM">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tus" ma:index="39" nillable="true" ma:displayName="Status" ma:format="Dropdown" ma:internalName="Status">
      <xsd:simpleType>
        <xsd:restriction base="dms:Choice">
          <xsd:enumeration value="Need to Update"/>
          <xsd:enumeration value="Ready to go!"/>
          <xsd:enumeration value="In Progress"/>
        </xsd:restriction>
      </xsd:simpleType>
    </xsd:element>
    <xsd:element name="MediaServiceBillingMetadata" ma:index="4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6054c-d54e-4036-ac79-30726882d63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37b68332-dda7-4a7f-bae7-0c8c63c294de}" ma:internalName="TaxCatchAll" ma:showField="CatchAllData" ma:web="7b36054c-d54e-4036-ac79-30726882d63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Number0 xmlns="1e405029-81c5-4e68-9d19-08e47a9c79c6" xsi:nil="true"/>
    <LikesCount xmlns="http://schemas.microsoft.com/sharepoint/v3" xsi:nil="true"/>
    <TaxCatchAll xmlns="7b36054c-d54e-4036-ac79-30726882d639" xsi:nil="true"/>
    <Image xmlns="1e405029-81c5-4e68-9d19-08e47a9c79c6" xsi:nil="true"/>
    <Ratings xmlns="http://schemas.microsoft.com/sharepoint/v3" xsi:nil="true"/>
    <lcf76f155ced4ddcb4097134ff3c332f xmlns="1e405029-81c5-4e68-9d19-08e47a9c79c6">
      <Terms xmlns="http://schemas.microsoft.com/office/infopath/2007/PartnerControls"/>
    </lcf76f155ced4ddcb4097134ff3c332f>
    <_ip_UnifiedCompliancePolicyProperties xmlns="http://schemas.microsoft.com/sharepoint/v3" xsi:nil="true"/>
    <LikedBy xmlns="http://schemas.microsoft.com/sharepoint/v3">
      <UserInfo>
        <DisplayName/>
        <AccountId xsi:nil="true"/>
        <AccountType/>
      </UserInfo>
    </LikedBy>
    <Who xmlns="1e405029-81c5-4e68-9d19-08e47a9c79c6">
      <UserInfo>
        <DisplayName/>
        <AccountId xsi:nil="true"/>
        <AccountType/>
      </UserInfo>
    </Who>
    <CAM xmlns="1e405029-81c5-4e68-9d19-08e47a9c79c6">
      <UserInfo>
        <DisplayName/>
        <AccountId xsi:nil="true"/>
        <AccountType/>
      </UserInfo>
    </CAM>
    <Status xmlns="1e405029-81c5-4e68-9d19-08e47a9c79c6" xsi:nil="true"/>
    <number xmlns="1e405029-81c5-4e68-9d19-08e47a9c79c6" xsi:nil="true"/>
    <RatedBy xmlns="http://schemas.microsoft.com/sharepoint/v3">
      <UserInfo>
        <DisplayName/>
        <AccountId xsi:nil="true"/>
        <AccountType/>
      </UserInfo>
    </RatedBy>
  </documentManagement>
</p:properties>
</file>

<file path=customXml/itemProps1.xml><?xml version="1.0" encoding="utf-8"?>
<ds:datastoreItem xmlns:ds="http://schemas.openxmlformats.org/officeDocument/2006/customXml" ds:itemID="{1C5CEC64-5E4C-4B22-BE3A-628A836073C7}">
  <ds:schemaRefs>
    <ds:schemaRef ds:uri="http://schemas.microsoft.com/sharepoint/v3/contenttype/forms"/>
  </ds:schemaRefs>
</ds:datastoreItem>
</file>

<file path=customXml/itemProps2.xml><?xml version="1.0" encoding="utf-8"?>
<ds:datastoreItem xmlns:ds="http://schemas.openxmlformats.org/officeDocument/2006/customXml" ds:itemID="{098BCC1B-E632-4AFC-B916-83C5291C57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e405029-81c5-4e68-9d19-08e47a9c79c6"/>
    <ds:schemaRef ds:uri="7b36054c-d54e-4036-ac79-30726882d6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3FC1D5-6505-4B32-A254-AB8A2E62D920}">
  <ds:schemaRefs>
    <ds:schemaRef ds:uri="http://schemas.microsoft.com/office/2006/metadata/properties"/>
    <ds:schemaRef ds:uri="http://schemas.microsoft.com/office/infopath/2007/PartnerControls"/>
    <ds:schemaRef ds:uri="http://schemas.microsoft.com/sharepoint/v3"/>
    <ds:schemaRef ds:uri="1e405029-81c5-4e68-9d19-08e47a9c79c6"/>
    <ds:schemaRef ds:uri="7b36054c-d54e-4036-ac79-30726882d639"/>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39</Words>
  <Characters>5928</Characters>
  <Application>Microsoft Office Word</Application>
  <DocSecurity>0</DocSecurity>
  <Lines>49</Lines>
  <Paragraphs>13</Paragraphs>
  <ScaleCrop>false</ScaleCrop>
  <Company/>
  <LinksUpToDate>false</LinksUpToDate>
  <CharactersWithSpaces>6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e Fennell</dc:creator>
  <cp:keywords/>
  <cp:lastModifiedBy>Rachel Puckett</cp:lastModifiedBy>
  <cp:revision>7</cp:revision>
  <dcterms:created xsi:type="dcterms:W3CDTF">2026-06-29T16:06:00Z</dcterms:created>
  <dcterms:modified xsi:type="dcterms:W3CDTF">2026-07-07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1980436C725A449374DD51329FEF55</vt:lpwstr>
  </property>
  <property fmtid="{D5CDD505-2E9C-101B-9397-08002B2CF9AE}" pid="3" name="MediaServiceImageTags">
    <vt:lpwstr/>
  </property>
</Properties>
</file>